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ynthia Dad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ynth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d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12 Strawberry Lan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ynthiaclaveri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1427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 Dadi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